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c271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625e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6fa4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7500a6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